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11D66" w14:textId="0D083C04" w:rsidR="001B5B01" w:rsidRPr="004F30EF" w:rsidRDefault="00A724F5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Trello Authorization</w:t>
      </w:r>
    </w:p>
    <w:p w14:paraId="08129684" w14:textId="0F1355AA" w:rsidR="0097246A" w:rsidRDefault="0097246A" w:rsidP="0097246A">
      <w:pPr>
        <w:spacing w:line="240" w:lineRule="auto"/>
        <w:jc w:val="center"/>
        <w:rPr>
          <w:rStyle w:val="Hyperlink"/>
          <w:szCs w:val="44"/>
        </w:rPr>
      </w:pPr>
    </w:p>
    <w:p w14:paraId="447BD737" w14:textId="08B02BFE" w:rsidR="00A724F5" w:rsidRPr="00ED0588" w:rsidRDefault="00A724F5" w:rsidP="00A724F5">
      <w:r w:rsidRPr="00ED0588">
        <w:t xml:space="preserve">In order to </w:t>
      </w:r>
      <w:r w:rsidRPr="00D704EB">
        <w:rPr>
          <w:b/>
          <w:bCs/>
        </w:rPr>
        <w:t>use</w:t>
      </w:r>
      <w:r w:rsidRPr="00ED0588">
        <w:t xml:space="preserve"> the </w:t>
      </w:r>
      <w:r w:rsidRPr="00D704EB">
        <w:rPr>
          <w:b/>
          <w:bCs/>
        </w:rPr>
        <w:t>Trello API</w:t>
      </w:r>
      <w:r w:rsidRPr="00ED0588">
        <w:t xml:space="preserve">, we need to have an </w:t>
      </w:r>
      <w:r w:rsidRPr="00D704EB">
        <w:rPr>
          <w:b/>
          <w:bCs/>
        </w:rPr>
        <w:t>API Key</w:t>
      </w:r>
      <w:r w:rsidRPr="00ED0588">
        <w:t xml:space="preserve"> and </w:t>
      </w:r>
      <w:r w:rsidRPr="00D704EB">
        <w:rPr>
          <w:b/>
          <w:bCs/>
        </w:rPr>
        <w:t>Token</w:t>
      </w:r>
      <w:r>
        <w:t xml:space="preserve"> and use them in the variables.</w:t>
      </w:r>
      <w:r w:rsidRPr="00ED0588">
        <w:t xml:space="preserve"> Trello API </w:t>
      </w:r>
      <w:r w:rsidRPr="00D704EB">
        <w:rPr>
          <w:b/>
          <w:bCs/>
        </w:rPr>
        <w:t>doesn't use passwords</w:t>
      </w:r>
      <w:r w:rsidRPr="00ED0588">
        <w:t xml:space="preserve">. In order to have API Key and Token we need to </w:t>
      </w:r>
      <w:r w:rsidRPr="00D704EB">
        <w:rPr>
          <w:b/>
          <w:bCs/>
        </w:rPr>
        <w:t>create Trello Power-Up</w:t>
      </w:r>
      <w:r w:rsidRPr="00ED0588">
        <w:t xml:space="preserve">. At its core a Power-Up is </w:t>
      </w:r>
      <w:r w:rsidRPr="00D704EB">
        <w:rPr>
          <w:b/>
          <w:bCs/>
        </w:rPr>
        <w:t>just a configuration</w:t>
      </w:r>
      <w:r w:rsidRPr="00ED0588">
        <w:t xml:space="preserve">. So just follow the </w:t>
      </w:r>
      <w:r>
        <w:t xml:space="preserve">next </w:t>
      </w:r>
      <w:r w:rsidRPr="00ED0588">
        <w:t xml:space="preserve">steps to generate all the attributes needed or you can read </w:t>
      </w:r>
      <w:hyperlink r:id="rId8" w:history="1">
        <w:r w:rsidRPr="00ED0588">
          <w:rPr>
            <w:rStyle w:val="Hyperlink"/>
          </w:rPr>
          <w:t>Trello documentation</w:t>
        </w:r>
      </w:hyperlink>
      <w:r w:rsidRPr="00ED0588">
        <w:t>.</w:t>
      </w:r>
    </w:p>
    <w:p w14:paraId="5DFC3477" w14:textId="77777777" w:rsidR="00A724F5" w:rsidRPr="00ED0588" w:rsidRDefault="00A724F5" w:rsidP="00A724F5">
      <w:r w:rsidRPr="00ED0588">
        <w:t xml:space="preserve">Go to </w:t>
      </w:r>
      <w:hyperlink r:id="rId9" w:history="1">
        <w:r w:rsidRPr="00ED0588">
          <w:rPr>
            <w:rStyle w:val="Hyperlink"/>
          </w:rPr>
          <w:t>https://trello.com/power-ups/admin</w:t>
        </w:r>
      </w:hyperlink>
      <w:r w:rsidRPr="00ED0588">
        <w:t xml:space="preserve"> </w:t>
      </w:r>
    </w:p>
    <w:p w14:paraId="2F75B11E" w14:textId="77777777" w:rsidR="00A724F5" w:rsidRPr="00ED0588" w:rsidRDefault="00A724F5" w:rsidP="00A724F5">
      <w:r w:rsidRPr="00ED0588">
        <w:rPr>
          <w:noProof/>
        </w:rPr>
        <w:t xml:space="preserve">Agree to the </w:t>
      </w:r>
      <w:hyperlink r:id="rId10" w:history="1">
        <w:r w:rsidRPr="00ED0588">
          <w:rPr>
            <w:rStyle w:val="Hyperlink"/>
            <w:noProof/>
          </w:rPr>
          <w:t>Trello Developer Terms</w:t>
        </w:r>
      </w:hyperlink>
    </w:p>
    <w:p w14:paraId="5FE168D7" w14:textId="77777777" w:rsidR="00A724F5" w:rsidRDefault="00A724F5" w:rsidP="00A724F5">
      <w:pPr>
        <w:pStyle w:val="ListParagraph"/>
        <w:ind w:left="0"/>
      </w:pPr>
      <w:r w:rsidRPr="00ED0588">
        <w:rPr>
          <w:noProof/>
        </w:rPr>
        <w:drawing>
          <wp:inline distT="0" distB="0" distL="0" distR="0" wp14:anchorId="55870712" wp14:editId="3827241E">
            <wp:extent cx="6090435" cy="1847850"/>
            <wp:effectExtent l="19050" t="19050" r="24765" b="19050"/>
            <wp:docPr id="4584519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45191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0250" cy="18538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BECC43" w14:textId="66016DE2" w:rsidR="00A724F5" w:rsidRPr="00ED0588" w:rsidRDefault="00A724F5" w:rsidP="00A724F5">
      <w:pPr>
        <w:pStyle w:val="ListParagraph"/>
        <w:ind w:left="0"/>
      </w:pPr>
      <w:r w:rsidRPr="00ED0588">
        <w:t>Create a New Power-Up</w:t>
      </w:r>
    </w:p>
    <w:p w14:paraId="2AAEF95D" w14:textId="77777777" w:rsidR="00A724F5" w:rsidRPr="00ED0588" w:rsidRDefault="00A724F5" w:rsidP="00A724F5">
      <w:r w:rsidRPr="00ED0588">
        <w:rPr>
          <w:noProof/>
        </w:rPr>
        <w:drawing>
          <wp:inline distT="0" distB="0" distL="0" distR="0" wp14:anchorId="50A15FED" wp14:editId="59E9D672">
            <wp:extent cx="4431030" cy="2594073"/>
            <wp:effectExtent l="19050" t="19050" r="26670" b="15875"/>
            <wp:docPr id="4215621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56214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3459" cy="25954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A12228" w14:textId="77777777" w:rsidR="00A724F5" w:rsidRPr="00ED0588" w:rsidRDefault="00A724F5" w:rsidP="00A724F5">
      <w:r w:rsidRPr="00A724F5">
        <w:rPr>
          <w:b/>
          <w:bCs/>
        </w:rPr>
        <w:t>Fill in some data</w:t>
      </w:r>
      <w:r w:rsidRPr="00ED0588">
        <w:t xml:space="preserve">. </w:t>
      </w:r>
      <w:r w:rsidRPr="00A724F5">
        <w:rPr>
          <w:b/>
          <w:bCs/>
        </w:rPr>
        <w:t>Leave the red one as it is</w:t>
      </w:r>
      <w:r w:rsidRPr="00ED0588">
        <w:t xml:space="preserve">. We </w:t>
      </w:r>
      <w:r w:rsidRPr="00A724F5">
        <w:rPr>
          <w:b/>
          <w:bCs/>
        </w:rPr>
        <w:t>named our Power-Up "Postman"</w:t>
      </w:r>
      <w:r>
        <w:t xml:space="preserve">, but feel free to </w:t>
      </w:r>
      <w:r>
        <w:br/>
        <w:t>choose otherwise.</w:t>
      </w:r>
    </w:p>
    <w:p w14:paraId="61A802F0" w14:textId="77777777" w:rsidR="00A724F5" w:rsidRPr="00ED0588" w:rsidRDefault="00A724F5" w:rsidP="00A724F5">
      <w:pPr>
        <w:pStyle w:val="ListParagraph"/>
        <w:ind w:left="0"/>
      </w:pPr>
      <w:r w:rsidRPr="00ED0588">
        <w:rPr>
          <w:noProof/>
        </w:rPr>
        <w:lastRenderedPageBreak/>
        <w:drawing>
          <wp:inline distT="0" distB="0" distL="0" distR="0" wp14:anchorId="7AD4BAF6" wp14:editId="4E15709E">
            <wp:extent cx="5647079" cy="5855970"/>
            <wp:effectExtent l="19050" t="19050" r="10795" b="11430"/>
            <wp:docPr id="1887606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60684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52072" cy="58611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85AA0D" w14:textId="77777777" w:rsidR="00A724F5" w:rsidRPr="00A724F5" w:rsidRDefault="00A724F5" w:rsidP="00A724F5">
      <w:pPr>
        <w:rPr>
          <w:b/>
          <w:bCs/>
        </w:rPr>
      </w:pPr>
      <w:r w:rsidRPr="00ED0588">
        <w:t xml:space="preserve">Click on </w:t>
      </w:r>
      <w:r w:rsidRPr="00A724F5">
        <w:rPr>
          <w:b/>
          <w:bCs/>
        </w:rPr>
        <w:t>"Generate a new API Key button"</w:t>
      </w:r>
    </w:p>
    <w:p w14:paraId="73D967AC" w14:textId="77777777" w:rsidR="00A724F5" w:rsidRDefault="00A724F5" w:rsidP="00A724F5">
      <w:pPr>
        <w:pStyle w:val="ListParagraph"/>
        <w:ind w:left="0"/>
      </w:pPr>
      <w:r w:rsidRPr="00ED0588">
        <w:rPr>
          <w:noProof/>
        </w:rPr>
        <w:drawing>
          <wp:inline distT="0" distB="0" distL="0" distR="0" wp14:anchorId="278E43FA" wp14:editId="17D29AD9">
            <wp:extent cx="4671911" cy="2122170"/>
            <wp:effectExtent l="19050" t="19050" r="14605" b="11430"/>
            <wp:docPr id="4548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847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10526" cy="21397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951EC3" w14:textId="77777777" w:rsidR="00A724F5" w:rsidRPr="00ED0588" w:rsidRDefault="00A724F5" w:rsidP="00A724F5">
      <w:r w:rsidRPr="00ED0588">
        <w:t xml:space="preserve">And then </w:t>
      </w:r>
      <w:r w:rsidRPr="00A724F5">
        <w:rPr>
          <w:b/>
          <w:bCs/>
        </w:rPr>
        <w:t>"Generate API key"</w:t>
      </w:r>
    </w:p>
    <w:p w14:paraId="21C9CB20" w14:textId="77777777" w:rsidR="00A724F5" w:rsidRDefault="00A724F5" w:rsidP="00A724F5">
      <w:pPr>
        <w:pStyle w:val="ListParagraph"/>
        <w:ind w:left="0"/>
      </w:pPr>
      <w:r w:rsidRPr="00ED0588">
        <w:rPr>
          <w:noProof/>
        </w:rPr>
        <w:lastRenderedPageBreak/>
        <w:drawing>
          <wp:inline distT="0" distB="0" distL="0" distR="0" wp14:anchorId="058B462F" wp14:editId="4B103A43">
            <wp:extent cx="4659994" cy="1779270"/>
            <wp:effectExtent l="19050" t="19050" r="26670" b="11430"/>
            <wp:docPr id="2014592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5922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72406" cy="178400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97C5F9" w14:textId="77777777" w:rsidR="00A724F5" w:rsidRPr="00ED0588" w:rsidRDefault="00A724F5" w:rsidP="00A724F5">
      <w:r w:rsidRPr="00ED0588">
        <w:t xml:space="preserve">We need the </w:t>
      </w:r>
      <w:r w:rsidRPr="00A724F5">
        <w:rPr>
          <w:b/>
          <w:bCs/>
        </w:rPr>
        <w:t>API key</w:t>
      </w:r>
      <w:r w:rsidRPr="00ED0588">
        <w:t xml:space="preserve">. </w:t>
      </w:r>
      <w:r w:rsidRPr="00A724F5">
        <w:rPr>
          <w:b/>
          <w:bCs/>
        </w:rPr>
        <w:t>Forget the other options</w:t>
      </w:r>
      <w:r w:rsidRPr="00ED0588">
        <w:t xml:space="preserve">. </w:t>
      </w:r>
      <w:r w:rsidRPr="00A724F5">
        <w:rPr>
          <w:b/>
          <w:bCs/>
        </w:rPr>
        <w:t>Copy and paste your API Key somewhere safe</w:t>
      </w:r>
      <w:r w:rsidRPr="00ED0588">
        <w:t xml:space="preserve">, because we will need it in order to make requests and click on </w:t>
      </w:r>
      <w:r w:rsidRPr="00A724F5">
        <w:rPr>
          <w:b/>
          <w:bCs/>
        </w:rPr>
        <w:t>Token</w:t>
      </w:r>
      <w:r w:rsidRPr="00ED0588">
        <w:t>.</w:t>
      </w:r>
    </w:p>
    <w:p w14:paraId="13928BB8" w14:textId="77777777" w:rsidR="00A724F5" w:rsidRPr="00ED0588" w:rsidRDefault="00A724F5" w:rsidP="00A724F5">
      <w:pPr>
        <w:pStyle w:val="ListParagraph"/>
        <w:ind w:left="0"/>
      </w:pPr>
      <w:r w:rsidRPr="00ED0588">
        <w:rPr>
          <w:noProof/>
        </w:rPr>
        <w:drawing>
          <wp:inline distT="0" distB="0" distL="0" distR="0" wp14:anchorId="4897F73A" wp14:editId="08F45293">
            <wp:extent cx="6512597" cy="3821430"/>
            <wp:effectExtent l="19050" t="19050" r="21590" b="26670"/>
            <wp:docPr id="932242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24210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25629" cy="38290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06D667" w14:textId="77777777" w:rsidR="00A724F5" w:rsidRPr="00ED0588" w:rsidRDefault="00A724F5" w:rsidP="00A724F5">
      <w:r w:rsidRPr="00ED0588">
        <w:t xml:space="preserve">On the page that will </w:t>
      </w:r>
      <w:r w:rsidRPr="00A724F5">
        <w:rPr>
          <w:b/>
          <w:bCs/>
        </w:rPr>
        <w:t>open in a new tab</w:t>
      </w:r>
      <w:r w:rsidRPr="00ED0588">
        <w:t xml:space="preserve">, you have to </w:t>
      </w:r>
      <w:r w:rsidRPr="00A724F5">
        <w:rPr>
          <w:b/>
          <w:bCs/>
        </w:rPr>
        <w:t>give permission</w:t>
      </w:r>
      <w:r w:rsidRPr="00ED0588">
        <w:t xml:space="preserve"> to </w:t>
      </w:r>
      <w:r w:rsidRPr="00A724F5">
        <w:rPr>
          <w:b/>
          <w:bCs/>
        </w:rPr>
        <w:t>your Power-Up</w:t>
      </w:r>
      <w:r w:rsidRPr="00ED0588">
        <w:t xml:space="preserve"> (in our case, we </w:t>
      </w:r>
      <w:r>
        <w:t>named</w:t>
      </w:r>
      <w:r w:rsidRPr="00ED0588">
        <w:t xml:space="preserve"> our Power-Up "Postman"</w:t>
      </w:r>
      <w:r>
        <w:t>, remember?</w:t>
      </w:r>
      <w:r w:rsidRPr="00ED0588">
        <w:t xml:space="preserve">) to </w:t>
      </w:r>
      <w:r w:rsidRPr="00A724F5">
        <w:rPr>
          <w:b/>
          <w:bCs/>
        </w:rPr>
        <w:t>use your Trello Account</w:t>
      </w:r>
      <w:r w:rsidRPr="00ED0588">
        <w:t>.</w:t>
      </w:r>
    </w:p>
    <w:p w14:paraId="395C25FA" w14:textId="77777777" w:rsidR="00A724F5" w:rsidRDefault="00A724F5" w:rsidP="00A724F5">
      <w:pPr>
        <w:pStyle w:val="ListParagraph"/>
        <w:ind w:left="0"/>
      </w:pPr>
      <w:r w:rsidRPr="00ED0588">
        <w:rPr>
          <w:noProof/>
        </w:rPr>
        <w:lastRenderedPageBreak/>
        <w:drawing>
          <wp:inline distT="0" distB="0" distL="0" distR="0" wp14:anchorId="20109776" wp14:editId="378F5D57">
            <wp:extent cx="3284855" cy="3266936"/>
            <wp:effectExtent l="19050" t="19050" r="10795" b="10160"/>
            <wp:docPr id="18568609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86091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8392" cy="32903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ED0588">
        <w:rPr>
          <w:noProof/>
        </w:rPr>
        <w:drawing>
          <wp:inline distT="0" distB="0" distL="0" distR="0" wp14:anchorId="11FC936C" wp14:editId="21B04E48">
            <wp:extent cx="3243656" cy="3267075"/>
            <wp:effectExtent l="19050" t="19050" r="13970" b="9525"/>
            <wp:docPr id="1808655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65586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57706" cy="32812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7870BD" w14:textId="77777777" w:rsidR="00A724F5" w:rsidRPr="00ED0588" w:rsidRDefault="00A724F5" w:rsidP="00A724F5">
      <w:r w:rsidRPr="00ED0588">
        <w:t xml:space="preserve">And it will </w:t>
      </w:r>
      <w:r w:rsidRPr="00A724F5">
        <w:rPr>
          <w:b/>
          <w:bCs/>
        </w:rPr>
        <w:t>generate your Token</w:t>
      </w:r>
      <w:r w:rsidRPr="00ED0588">
        <w:t xml:space="preserve">. </w:t>
      </w:r>
      <w:r w:rsidRPr="00A724F5">
        <w:rPr>
          <w:b/>
          <w:bCs/>
        </w:rPr>
        <w:t>Copy and paste this Token somewhere safe</w:t>
      </w:r>
      <w:r w:rsidRPr="00ED0588">
        <w:t>, because you will need it in your Postman requests.</w:t>
      </w:r>
    </w:p>
    <w:p w14:paraId="2489CCEB" w14:textId="77777777" w:rsidR="00A724F5" w:rsidRPr="00ED0588" w:rsidRDefault="00A724F5" w:rsidP="00A724F5">
      <w:pPr>
        <w:pStyle w:val="ListParagraph"/>
        <w:ind w:left="0"/>
      </w:pPr>
      <w:r w:rsidRPr="00ED0588">
        <w:rPr>
          <w:noProof/>
        </w:rPr>
        <w:drawing>
          <wp:inline distT="0" distB="0" distL="0" distR="0" wp14:anchorId="03B7F4E7" wp14:editId="433B061A">
            <wp:extent cx="4774541" cy="1657350"/>
            <wp:effectExtent l="19050" t="19050" r="26670" b="19050"/>
            <wp:docPr id="2088399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39916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92514" cy="16635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55E23E" w14:textId="77777777" w:rsidR="002C4118" w:rsidRPr="002C4118" w:rsidRDefault="002C4118" w:rsidP="002C4118"/>
    <w:sectPr w:rsidR="002C4118" w:rsidRPr="002C4118" w:rsidSect="00856F2B">
      <w:footerReference w:type="default" r:id="rId2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5B9E2A" w14:textId="77777777" w:rsidR="00061DC1" w:rsidRDefault="00061DC1" w:rsidP="008068A2">
      <w:pPr>
        <w:spacing w:after="0" w:line="240" w:lineRule="auto"/>
      </w:pPr>
      <w:r>
        <w:separator/>
      </w:r>
    </w:p>
  </w:endnote>
  <w:endnote w:type="continuationSeparator" w:id="0">
    <w:p w14:paraId="2DB31D43" w14:textId="77777777" w:rsidR="00061DC1" w:rsidRDefault="00061D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95FCCB" w14:textId="77777777" w:rsidR="00061DC1" w:rsidRDefault="00061DC1" w:rsidP="008068A2">
      <w:pPr>
        <w:spacing w:after="0" w:line="240" w:lineRule="auto"/>
      </w:pPr>
      <w:r>
        <w:separator/>
      </w:r>
    </w:p>
  </w:footnote>
  <w:footnote w:type="continuationSeparator" w:id="0">
    <w:p w14:paraId="7F2E0F9B" w14:textId="77777777" w:rsidR="00061DC1" w:rsidRDefault="00061DC1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BB642A"/>
    <w:multiLevelType w:val="hybridMultilevel"/>
    <w:tmpl w:val="86805120"/>
    <w:lvl w:ilvl="0" w:tplc="E67808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C52573C"/>
    <w:multiLevelType w:val="hybridMultilevel"/>
    <w:tmpl w:val="AFF86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0D7D85"/>
    <w:multiLevelType w:val="hybridMultilevel"/>
    <w:tmpl w:val="859AE080"/>
    <w:lvl w:ilvl="0" w:tplc="857C6D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936C83"/>
    <w:multiLevelType w:val="hybridMultilevel"/>
    <w:tmpl w:val="818676F8"/>
    <w:lvl w:ilvl="0" w:tplc="FFFFFFFF">
      <w:start w:val="1"/>
      <w:numFmt w:val="decimal"/>
      <w:lvlText w:val="%1."/>
      <w:lvlJc w:val="left"/>
      <w:pPr>
        <w:ind w:left="70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29" w:hanging="360"/>
      </w:pPr>
    </w:lvl>
    <w:lvl w:ilvl="2" w:tplc="FFFFFFFF" w:tentative="1">
      <w:start w:val="1"/>
      <w:numFmt w:val="lowerRoman"/>
      <w:lvlText w:val="%3."/>
      <w:lvlJc w:val="right"/>
      <w:pPr>
        <w:ind w:left="2149" w:hanging="180"/>
      </w:pPr>
    </w:lvl>
    <w:lvl w:ilvl="3" w:tplc="FFFFFFFF" w:tentative="1">
      <w:start w:val="1"/>
      <w:numFmt w:val="decimal"/>
      <w:lvlText w:val="%4."/>
      <w:lvlJc w:val="left"/>
      <w:pPr>
        <w:ind w:left="2869" w:hanging="360"/>
      </w:pPr>
    </w:lvl>
    <w:lvl w:ilvl="4" w:tplc="FFFFFFFF" w:tentative="1">
      <w:start w:val="1"/>
      <w:numFmt w:val="lowerLetter"/>
      <w:lvlText w:val="%5."/>
      <w:lvlJc w:val="left"/>
      <w:pPr>
        <w:ind w:left="3589" w:hanging="360"/>
      </w:pPr>
    </w:lvl>
    <w:lvl w:ilvl="5" w:tplc="FFFFFFFF" w:tentative="1">
      <w:start w:val="1"/>
      <w:numFmt w:val="lowerRoman"/>
      <w:lvlText w:val="%6."/>
      <w:lvlJc w:val="right"/>
      <w:pPr>
        <w:ind w:left="4309" w:hanging="180"/>
      </w:pPr>
    </w:lvl>
    <w:lvl w:ilvl="6" w:tplc="FFFFFFFF" w:tentative="1">
      <w:start w:val="1"/>
      <w:numFmt w:val="decimal"/>
      <w:lvlText w:val="%7."/>
      <w:lvlJc w:val="left"/>
      <w:pPr>
        <w:ind w:left="5029" w:hanging="360"/>
      </w:pPr>
    </w:lvl>
    <w:lvl w:ilvl="7" w:tplc="FFFFFFFF" w:tentative="1">
      <w:start w:val="1"/>
      <w:numFmt w:val="lowerLetter"/>
      <w:lvlText w:val="%8."/>
      <w:lvlJc w:val="left"/>
      <w:pPr>
        <w:ind w:left="5749" w:hanging="360"/>
      </w:pPr>
    </w:lvl>
    <w:lvl w:ilvl="8" w:tplc="FFFFFFFF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12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3" w15:restartNumberingAfterBreak="0">
    <w:nsid w:val="21B84962"/>
    <w:multiLevelType w:val="hybridMultilevel"/>
    <w:tmpl w:val="EE829A5E"/>
    <w:lvl w:ilvl="0" w:tplc="0E3EB4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C25401"/>
    <w:multiLevelType w:val="hybridMultilevel"/>
    <w:tmpl w:val="49885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0F28EA"/>
    <w:multiLevelType w:val="hybridMultilevel"/>
    <w:tmpl w:val="134EDF9C"/>
    <w:lvl w:ilvl="0" w:tplc="65D078EA">
      <w:start w:val="2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0463D2"/>
    <w:multiLevelType w:val="multilevel"/>
    <w:tmpl w:val="89DC2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A0766"/>
    <w:multiLevelType w:val="multilevel"/>
    <w:tmpl w:val="14B6022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hint="default"/>
        <w:i w:val="0"/>
        <w:iCs w:val="0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1" w15:restartNumberingAfterBreak="0">
    <w:nsid w:val="3B04415B"/>
    <w:multiLevelType w:val="multilevel"/>
    <w:tmpl w:val="B5AADE28"/>
    <w:lvl w:ilvl="0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3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1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2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9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0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17" w:hanging="1440"/>
      </w:pPr>
      <w:rPr>
        <w:rFonts w:hint="default"/>
      </w:rPr>
    </w:lvl>
  </w:abstractNum>
  <w:abstractNum w:abstractNumId="22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B90807"/>
    <w:multiLevelType w:val="hybridMultilevel"/>
    <w:tmpl w:val="818676F8"/>
    <w:lvl w:ilvl="0" w:tplc="9AD45FB8">
      <w:start w:val="1"/>
      <w:numFmt w:val="decimal"/>
      <w:lvlText w:val="%1."/>
      <w:lvlJc w:val="left"/>
      <w:pPr>
        <w:ind w:left="70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9" w:hanging="360"/>
      </w:pPr>
    </w:lvl>
    <w:lvl w:ilvl="2" w:tplc="0409001B" w:tentative="1">
      <w:start w:val="1"/>
      <w:numFmt w:val="lowerRoman"/>
      <w:lvlText w:val="%3."/>
      <w:lvlJc w:val="right"/>
      <w:pPr>
        <w:ind w:left="2149" w:hanging="180"/>
      </w:pPr>
    </w:lvl>
    <w:lvl w:ilvl="3" w:tplc="0409000F" w:tentative="1">
      <w:start w:val="1"/>
      <w:numFmt w:val="decimal"/>
      <w:lvlText w:val="%4."/>
      <w:lvlJc w:val="left"/>
      <w:pPr>
        <w:ind w:left="2869" w:hanging="360"/>
      </w:pPr>
    </w:lvl>
    <w:lvl w:ilvl="4" w:tplc="04090019" w:tentative="1">
      <w:start w:val="1"/>
      <w:numFmt w:val="lowerLetter"/>
      <w:lvlText w:val="%5."/>
      <w:lvlJc w:val="left"/>
      <w:pPr>
        <w:ind w:left="3589" w:hanging="360"/>
      </w:pPr>
    </w:lvl>
    <w:lvl w:ilvl="5" w:tplc="0409001B" w:tentative="1">
      <w:start w:val="1"/>
      <w:numFmt w:val="lowerRoman"/>
      <w:lvlText w:val="%6."/>
      <w:lvlJc w:val="right"/>
      <w:pPr>
        <w:ind w:left="4309" w:hanging="180"/>
      </w:pPr>
    </w:lvl>
    <w:lvl w:ilvl="6" w:tplc="0409000F" w:tentative="1">
      <w:start w:val="1"/>
      <w:numFmt w:val="decimal"/>
      <w:lvlText w:val="%7."/>
      <w:lvlJc w:val="left"/>
      <w:pPr>
        <w:ind w:left="5029" w:hanging="360"/>
      </w:pPr>
    </w:lvl>
    <w:lvl w:ilvl="7" w:tplc="04090019" w:tentative="1">
      <w:start w:val="1"/>
      <w:numFmt w:val="lowerLetter"/>
      <w:lvlText w:val="%8."/>
      <w:lvlJc w:val="left"/>
      <w:pPr>
        <w:ind w:left="5749" w:hanging="360"/>
      </w:pPr>
    </w:lvl>
    <w:lvl w:ilvl="8" w:tplc="04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25" w15:restartNumberingAfterBreak="0">
    <w:nsid w:val="46EC07FC"/>
    <w:multiLevelType w:val="hybridMultilevel"/>
    <w:tmpl w:val="ED8A6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5B2481"/>
    <w:multiLevelType w:val="hybridMultilevel"/>
    <w:tmpl w:val="4CB42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179B7"/>
    <w:multiLevelType w:val="multilevel"/>
    <w:tmpl w:val="160636B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9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0" w15:restartNumberingAfterBreak="0">
    <w:nsid w:val="56A83D60"/>
    <w:multiLevelType w:val="hybridMultilevel"/>
    <w:tmpl w:val="8548B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2C077C"/>
    <w:multiLevelType w:val="hybridMultilevel"/>
    <w:tmpl w:val="A5E02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9E320D"/>
    <w:multiLevelType w:val="hybridMultilevel"/>
    <w:tmpl w:val="4D646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CC81EF6"/>
    <w:multiLevelType w:val="multilevel"/>
    <w:tmpl w:val="FD32F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E8C7D3E"/>
    <w:multiLevelType w:val="hybridMultilevel"/>
    <w:tmpl w:val="9E746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280A77"/>
    <w:multiLevelType w:val="hybridMultilevel"/>
    <w:tmpl w:val="61C06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43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45" w15:restartNumberingAfterBreak="0">
    <w:nsid w:val="707456A5"/>
    <w:multiLevelType w:val="hybridMultilevel"/>
    <w:tmpl w:val="9932B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666ADE"/>
    <w:multiLevelType w:val="hybridMultilevel"/>
    <w:tmpl w:val="11FC6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3BF2C6D"/>
    <w:multiLevelType w:val="multilevel"/>
    <w:tmpl w:val="14207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FB93371"/>
    <w:multiLevelType w:val="hybridMultilevel"/>
    <w:tmpl w:val="79E60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1072993">
    <w:abstractNumId w:val="9"/>
  </w:num>
  <w:num w:numId="2" w16cid:durableId="1836844627">
    <w:abstractNumId w:val="35"/>
  </w:num>
  <w:num w:numId="3" w16cid:durableId="914633065">
    <w:abstractNumId w:val="27"/>
  </w:num>
  <w:num w:numId="4" w16cid:durableId="475685576">
    <w:abstractNumId w:val="17"/>
  </w:num>
  <w:num w:numId="5" w16cid:durableId="670957860">
    <w:abstractNumId w:val="6"/>
  </w:num>
  <w:num w:numId="6" w16cid:durableId="1856379065">
    <w:abstractNumId w:val="2"/>
  </w:num>
  <w:num w:numId="7" w16cid:durableId="357707477">
    <w:abstractNumId w:val="1"/>
  </w:num>
  <w:num w:numId="8" w16cid:durableId="1178277288">
    <w:abstractNumId w:val="3"/>
  </w:num>
  <w:num w:numId="9" w16cid:durableId="16666183">
    <w:abstractNumId w:val="19"/>
  </w:num>
  <w:num w:numId="10" w16cid:durableId="172453290">
    <w:abstractNumId w:val="0"/>
  </w:num>
  <w:num w:numId="11" w16cid:durableId="1871719942">
    <w:abstractNumId w:val="43"/>
  </w:num>
  <w:num w:numId="12" w16cid:durableId="242951471">
    <w:abstractNumId w:val="44"/>
  </w:num>
  <w:num w:numId="13" w16cid:durableId="306058581">
    <w:abstractNumId w:val="5"/>
  </w:num>
  <w:num w:numId="14" w16cid:durableId="945113909">
    <w:abstractNumId w:val="9"/>
  </w:num>
  <w:num w:numId="15" w16cid:durableId="347370878">
    <w:abstractNumId w:val="9"/>
    <w:lvlOverride w:ilvl="0">
      <w:startOverride w:val="2"/>
    </w:lvlOverride>
  </w:num>
  <w:num w:numId="16" w16cid:durableId="1849829842">
    <w:abstractNumId w:val="31"/>
  </w:num>
  <w:num w:numId="17" w16cid:durableId="730270070">
    <w:abstractNumId w:val="9"/>
  </w:num>
  <w:num w:numId="18" w16cid:durableId="1472483592">
    <w:abstractNumId w:val="9"/>
  </w:num>
  <w:num w:numId="19" w16cid:durableId="1837501212">
    <w:abstractNumId w:val="9"/>
  </w:num>
  <w:num w:numId="20" w16cid:durableId="995038766">
    <w:abstractNumId w:val="9"/>
  </w:num>
  <w:num w:numId="21" w16cid:durableId="1639992752">
    <w:abstractNumId w:val="22"/>
  </w:num>
  <w:num w:numId="22" w16cid:durableId="1444376243">
    <w:abstractNumId w:val="40"/>
  </w:num>
  <w:num w:numId="23" w16cid:durableId="1677463078">
    <w:abstractNumId w:val="9"/>
  </w:num>
  <w:num w:numId="24" w16cid:durableId="371197014">
    <w:abstractNumId w:val="15"/>
  </w:num>
  <w:num w:numId="25" w16cid:durableId="1146169781">
    <w:abstractNumId w:val="23"/>
  </w:num>
  <w:num w:numId="26" w16cid:durableId="753429344">
    <w:abstractNumId w:val="38"/>
  </w:num>
  <w:num w:numId="27" w16cid:durableId="640328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14544014">
    <w:abstractNumId w:val="4"/>
  </w:num>
  <w:num w:numId="29" w16cid:durableId="534083242">
    <w:abstractNumId w:val="28"/>
  </w:num>
  <w:num w:numId="30" w16cid:durableId="1590119382">
    <w:abstractNumId w:val="42"/>
  </w:num>
  <w:num w:numId="31" w16cid:durableId="735052126">
    <w:abstractNumId w:val="32"/>
  </w:num>
  <w:num w:numId="32" w16cid:durableId="1255167000">
    <w:abstractNumId w:val="41"/>
  </w:num>
  <w:num w:numId="33" w16cid:durableId="2000423946">
    <w:abstractNumId w:val="29"/>
  </w:num>
  <w:num w:numId="34" w16cid:durableId="1517647847">
    <w:abstractNumId w:val="12"/>
  </w:num>
  <w:num w:numId="35" w16cid:durableId="728848223">
    <w:abstractNumId w:val="21"/>
  </w:num>
  <w:num w:numId="36" w16cid:durableId="1426730081">
    <w:abstractNumId w:val="10"/>
  </w:num>
  <w:num w:numId="37" w16cid:durableId="301732251">
    <w:abstractNumId w:val="8"/>
  </w:num>
  <w:num w:numId="38" w16cid:durableId="678775291">
    <w:abstractNumId w:val="30"/>
  </w:num>
  <w:num w:numId="39" w16cid:durableId="324360469">
    <w:abstractNumId w:val="26"/>
  </w:num>
  <w:num w:numId="40" w16cid:durableId="1901746998">
    <w:abstractNumId w:val="45"/>
  </w:num>
  <w:num w:numId="41" w16cid:durableId="1764446612">
    <w:abstractNumId w:val="46"/>
  </w:num>
  <w:num w:numId="42" w16cid:durableId="741486707">
    <w:abstractNumId w:val="33"/>
  </w:num>
  <w:num w:numId="43" w16cid:durableId="1470441723">
    <w:abstractNumId w:val="37"/>
  </w:num>
  <w:num w:numId="44" w16cid:durableId="984554969">
    <w:abstractNumId w:val="25"/>
  </w:num>
  <w:num w:numId="45" w16cid:durableId="223103685">
    <w:abstractNumId w:val="20"/>
  </w:num>
  <w:num w:numId="46" w16cid:durableId="201672978">
    <w:abstractNumId w:val="48"/>
  </w:num>
  <w:num w:numId="47" w16cid:durableId="855853654">
    <w:abstractNumId w:val="13"/>
  </w:num>
  <w:num w:numId="48" w16cid:durableId="2038500033">
    <w:abstractNumId w:val="16"/>
  </w:num>
  <w:num w:numId="49" w16cid:durableId="1185482241">
    <w:abstractNumId w:val="7"/>
  </w:num>
  <w:num w:numId="50" w16cid:durableId="1511797731">
    <w:abstractNumId w:val="24"/>
  </w:num>
  <w:num w:numId="51" w16cid:durableId="1047804825">
    <w:abstractNumId w:val="34"/>
  </w:num>
  <w:num w:numId="52" w16cid:durableId="197159999">
    <w:abstractNumId w:val="18"/>
  </w:num>
  <w:num w:numId="53" w16cid:durableId="1480463353">
    <w:abstractNumId w:val="47"/>
  </w:num>
  <w:num w:numId="54" w16cid:durableId="746339114">
    <w:abstractNumId w:val="36"/>
  </w:num>
  <w:num w:numId="55" w16cid:durableId="540018344">
    <w:abstractNumId w:val="11"/>
  </w:num>
  <w:num w:numId="56" w16cid:durableId="344946661">
    <w:abstractNumId w:val="39"/>
  </w:num>
  <w:num w:numId="57" w16cid:durableId="1975208778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36C"/>
    <w:rsid w:val="0001451E"/>
    <w:rsid w:val="00014595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368B"/>
    <w:rsid w:val="00035591"/>
    <w:rsid w:val="00036AAA"/>
    <w:rsid w:val="00037258"/>
    <w:rsid w:val="00037632"/>
    <w:rsid w:val="00037E50"/>
    <w:rsid w:val="0004075B"/>
    <w:rsid w:val="0004092F"/>
    <w:rsid w:val="000439F0"/>
    <w:rsid w:val="0004796D"/>
    <w:rsid w:val="0004797E"/>
    <w:rsid w:val="00050E55"/>
    <w:rsid w:val="00050EBC"/>
    <w:rsid w:val="00052AB1"/>
    <w:rsid w:val="00053B2F"/>
    <w:rsid w:val="00053D70"/>
    <w:rsid w:val="00053D8B"/>
    <w:rsid w:val="000556C4"/>
    <w:rsid w:val="00057E09"/>
    <w:rsid w:val="00061B07"/>
    <w:rsid w:val="00061DC1"/>
    <w:rsid w:val="00062729"/>
    <w:rsid w:val="000629D5"/>
    <w:rsid w:val="00063F22"/>
    <w:rsid w:val="0006483D"/>
    <w:rsid w:val="00064D15"/>
    <w:rsid w:val="0006709A"/>
    <w:rsid w:val="00067303"/>
    <w:rsid w:val="00071745"/>
    <w:rsid w:val="00071907"/>
    <w:rsid w:val="000728C1"/>
    <w:rsid w:val="0007384C"/>
    <w:rsid w:val="000744DB"/>
    <w:rsid w:val="000746A6"/>
    <w:rsid w:val="0007555F"/>
    <w:rsid w:val="000766CD"/>
    <w:rsid w:val="00076E14"/>
    <w:rsid w:val="000800AC"/>
    <w:rsid w:val="000801EE"/>
    <w:rsid w:val="00083173"/>
    <w:rsid w:val="0008559D"/>
    <w:rsid w:val="00086377"/>
    <w:rsid w:val="00086727"/>
    <w:rsid w:val="00087F5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07B8"/>
    <w:rsid w:val="000D10C2"/>
    <w:rsid w:val="000D1DD9"/>
    <w:rsid w:val="000D311A"/>
    <w:rsid w:val="000D3193"/>
    <w:rsid w:val="000D3381"/>
    <w:rsid w:val="000D47E9"/>
    <w:rsid w:val="000D4A81"/>
    <w:rsid w:val="000D54C6"/>
    <w:rsid w:val="000D737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398C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1E57"/>
    <w:rsid w:val="00182519"/>
    <w:rsid w:val="001837BD"/>
    <w:rsid w:val="00183855"/>
    <w:rsid w:val="00183A2C"/>
    <w:rsid w:val="00183F16"/>
    <w:rsid w:val="001852B7"/>
    <w:rsid w:val="00185C64"/>
    <w:rsid w:val="001863B1"/>
    <w:rsid w:val="00186861"/>
    <w:rsid w:val="00187650"/>
    <w:rsid w:val="001901C4"/>
    <w:rsid w:val="00190706"/>
    <w:rsid w:val="001911BC"/>
    <w:rsid w:val="00191746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0D4"/>
    <w:rsid w:val="001A32B0"/>
    <w:rsid w:val="001A5112"/>
    <w:rsid w:val="001A6635"/>
    <w:rsid w:val="001A6728"/>
    <w:rsid w:val="001A7B79"/>
    <w:rsid w:val="001B0C6E"/>
    <w:rsid w:val="001B18E7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4479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393B"/>
    <w:rsid w:val="00223F39"/>
    <w:rsid w:val="00225F40"/>
    <w:rsid w:val="00227080"/>
    <w:rsid w:val="002275EF"/>
    <w:rsid w:val="00227D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7CF"/>
    <w:rsid w:val="00243F26"/>
    <w:rsid w:val="00244841"/>
    <w:rsid w:val="00246299"/>
    <w:rsid w:val="002462CB"/>
    <w:rsid w:val="0024677E"/>
    <w:rsid w:val="00246A0D"/>
    <w:rsid w:val="00246BF4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589D"/>
    <w:rsid w:val="00265E67"/>
    <w:rsid w:val="002664E1"/>
    <w:rsid w:val="002674C4"/>
    <w:rsid w:val="002675AB"/>
    <w:rsid w:val="002732D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95C"/>
    <w:rsid w:val="002C4118"/>
    <w:rsid w:val="002C539D"/>
    <w:rsid w:val="002C71C6"/>
    <w:rsid w:val="002C7DEA"/>
    <w:rsid w:val="002D07CA"/>
    <w:rsid w:val="002D15E5"/>
    <w:rsid w:val="002D1826"/>
    <w:rsid w:val="002D2351"/>
    <w:rsid w:val="002D6171"/>
    <w:rsid w:val="002D66A1"/>
    <w:rsid w:val="002D785C"/>
    <w:rsid w:val="002E182B"/>
    <w:rsid w:val="002E1EEF"/>
    <w:rsid w:val="002E5D30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2A6C"/>
    <w:rsid w:val="00304828"/>
    <w:rsid w:val="00305122"/>
    <w:rsid w:val="0030565E"/>
    <w:rsid w:val="00305E6C"/>
    <w:rsid w:val="00306972"/>
    <w:rsid w:val="00306BC5"/>
    <w:rsid w:val="00306E11"/>
    <w:rsid w:val="00307AE2"/>
    <w:rsid w:val="00312287"/>
    <w:rsid w:val="003125AF"/>
    <w:rsid w:val="003136B1"/>
    <w:rsid w:val="003174D8"/>
    <w:rsid w:val="00320279"/>
    <w:rsid w:val="003215A6"/>
    <w:rsid w:val="00321DAC"/>
    <w:rsid w:val="003230CF"/>
    <w:rsid w:val="003237E2"/>
    <w:rsid w:val="00324FD2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2B0B"/>
    <w:rsid w:val="00343892"/>
    <w:rsid w:val="00344580"/>
    <w:rsid w:val="00346731"/>
    <w:rsid w:val="00347CA0"/>
    <w:rsid w:val="00347F2F"/>
    <w:rsid w:val="00350D06"/>
    <w:rsid w:val="00350E43"/>
    <w:rsid w:val="0035249B"/>
    <w:rsid w:val="003524E0"/>
    <w:rsid w:val="00355230"/>
    <w:rsid w:val="003565C6"/>
    <w:rsid w:val="003577FB"/>
    <w:rsid w:val="0036013E"/>
    <w:rsid w:val="0036082C"/>
    <w:rsid w:val="003614E7"/>
    <w:rsid w:val="00362DEA"/>
    <w:rsid w:val="00364AFC"/>
    <w:rsid w:val="00364DA7"/>
    <w:rsid w:val="00365D78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30F4"/>
    <w:rsid w:val="003D5332"/>
    <w:rsid w:val="003D5642"/>
    <w:rsid w:val="003D57DE"/>
    <w:rsid w:val="003D72D5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C57"/>
    <w:rsid w:val="003E7CFE"/>
    <w:rsid w:val="003E7E6A"/>
    <w:rsid w:val="003F10A0"/>
    <w:rsid w:val="003F149D"/>
    <w:rsid w:val="003F1864"/>
    <w:rsid w:val="003F1F69"/>
    <w:rsid w:val="003F1F8E"/>
    <w:rsid w:val="003F4608"/>
    <w:rsid w:val="003F5907"/>
    <w:rsid w:val="003F5993"/>
    <w:rsid w:val="003F77B8"/>
    <w:rsid w:val="003F7F07"/>
    <w:rsid w:val="00401A48"/>
    <w:rsid w:val="004035A8"/>
    <w:rsid w:val="00403D13"/>
    <w:rsid w:val="00403D7B"/>
    <w:rsid w:val="0040494E"/>
    <w:rsid w:val="00405A21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16CDA"/>
    <w:rsid w:val="004200FC"/>
    <w:rsid w:val="00420758"/>
    <w:rsid w:val="00421356"/>
    <w:rsid w:val="00422CF3"/>
    <w:rsid w:val="00424B2B"/>
    <w:rsid w:val="00426DA5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959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6E6F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1D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5A20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23D0"/>
    <w:rsid w:val="005234FA"/>
    <w:rsid w:val="00523BAE"/>
    <w:rsid w:val="00523BD0"/>
    <w:rsid w:val="005246AD"/>
    <w:rsid w:val="00524789"/>
    <w:rsid w:val="00524DF9"/>
    <w:rsid w:val="0052667F"/>
    <w:rsid w:val="00527BE8"/>
    <w:rsid w:val="00530477"/>
    <w:rsid w:val="005319D2"/>
    <w:rsid w:val="00533E58"/>
    <w:rsid w:val="00534055"/>
    <w:rsid w:val="0053514A"/>
    <w:rsid w:val="005358A4"/>
    <w:rsid w:val="00536C02"/>
    <w:rsid w:val="00537939"/>
    <w:rsid w:val="00540A56"/>
    <w:rsid w:val="005424D1"/>
    <w:rsid w:val="005426A4"/>
    <w:rsid w:val="00542951"/>
    <w:rsid w:val="00543499"/>
    <w:rsid w:val="005439C9"/>
    <w:rsid w:val="00545D14"/>
    <w:rsid w:val="00546BCD"/>
    <w:rsid w:val="00546F45"/>
    <w:rsid w:val="005524DB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38AE"/>
    <w:rsid w:val="00593962"/>
    <w:rsid w:val="00594821"/>
    <w:rsid w:val="005951D7"/>
    <w:rsid w:val="00596357"/>
    <w:rsid w:val="00596780"/>
    <w:rsid w:val="00596AA5"/>
    <w:rsid w:val="005A01DC"/>
    <w:rsid w:val="005A1CDA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31C"/>
    <w:rsid w:val="005C2E66"/>
    <w:rsid w:val="005C46E4"/>
    <w:rsid w:val="005C5779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0FB4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5404"/>
    <w:rsid w:val="005F5A1F"/>
    <w:rsid w:val="005F659C"/>
    <w:rsid w:val="005F69B2"/>
    <w:rsid w:val="005F7737"/>
    <w:rsid w:val="00600083"/>
    <w:rsid w:val="00600282"/>
    <w:rsid w:val="00600A2D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EE2"/>
    <w:rsid w:val="0063342B"/>
    <w:rsid w:val="00634252"/>
    <w:rsid w:val="00634AC7"/>
    <w:rsid w:val="00634C14"/>
    <w:rsid w:val="00634DFE"/>
    <w:rsid w:val="00636B51"/>
    <w:rsid w:val="00637137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565"/>
    <w:rsid w:val="0068072D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D63"/>
    <w:rsid w:val="00694F6D"/>
    <w:rsid w:val="00695634"/>
    <w:rsid w:val="00697551"/>
    <w:rsid w:val="00697B42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536F"/>
    <w:rsid w:val="006C5B72"/>
    <w:rsid w:val="006C6062"/>
    <w:rsid w:val="006C67EA"/>
    <w:rsid w:val="006C7678"/>
    <w:rsid w:val="006D1068"/>
    <w:rsid w:val="006D239A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B98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2F74"/>
    <w:rsid w:val="007A3CD9"/>
    <w:rsid w:val="007A4647"/>
    <w:rsid w:val="007A59CE"/>
    <w:rsid w:val="007A635E"/>
    <w:rsid w:val="007A7C96"/>
    <w:rsid w:val="007B0C83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3F84"/>
    <w:rsid w:val="007D4EFC"/>
    <w:rsid w:val="007D5770"/>
    <w:rsid w:val="007D5CE8"/>
    <w:rsid w:val="007D5DC8"/>
    <w:rsid w:val="007D60E7"/>
    <w:rsid w:val="007D626E"/>
    <w:rsid w:val="007D637F"/>
    <w:rsid w:val="007D742F"/>
    <w:rsid w:val="007D743D"/>
    <w:rsid w:val="007E0960"/>
    <w:rsid w:val="007E0D38"/>
    <w:rsid w:val="007E14D1"/>
    <w:rsid w:val="007E210C"/>
    <w:rsid w:val="007E2C26"/>
    <w:rsid w:val="007E3075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2EB"/>
    <w:rsid w:val="007F7D5D"/>
    <w:rsid w:val="008006C6"/>
    <w:rsid w:val="00801502"/>
    <w:rsid w:val="00802066"/>
    <w:rsid w:val="00803134"/>
    <w:rsid w:val="00803217"/>
    <w:rsid w:val="008038D9"/>
    <w:rsid w:val="0080588E"/>
    <w:rsid w:val="00805C89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71B"/>
    <w:rsid w:val="00822B81"/>
    <w:rsid w:val="008231B0"/>
    <w:rsid w:val="008233F7"/>
    <w:rsid w:val="0082613F"/>
    <w:rsid w:val="0082661C"/>
    <w:rsid w:val="0082701B"/>
    <w:rsid w:val="008275BA"/>
    <w:rsid w:val="00827608"/>
    <w:rsid w:val="008276D1"/>
    <w:rsid w:val="00827A0B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1CF"/>
    <w:rsid w:val="00854443"/>
    <w:rsid w:val="008546BE"/>
    <w:rsid w:val="00855B2C"/>
    <w:rsid w:val="00856F2B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219A"/>
    <w:rsid w:val="008722D6"/>
    <w:rsid w:val="00873A6E"/>
    <w:rsid w:val="00876474"/>
    <w:rsid w:val="008775D6"/>
    <w:rsid w:val="008803C4"/>
    <w:rsid w:val="008804B9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FDC"/>
    <w:rsid w:val="0088506D"/>
    <w:rsid w:val="0088526A"/>
    <w:rsid w:val="00885C65"/>
    <w:rsid w:val="00887DB6"/>
    <w:rsid w:val="00890FF0"/>
    <w:rsid w:val="0089480D"/>
    <w:rsid w:val="00895DE5"/>
    <w:rsid w:val="0089691C"/>
    <w:rsid w:val="00897193"/>
    <w:rsid w:val="008A0A1C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0777"/>
    <w:rsid w:val="008D2949"/>
    <w:rsid w:val="008D5C8F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67A6"/>
    <w:rsid w:val="0094685A"/>
    <w:rsid w:val="009468DD"/>
    <w:rsid w:val="00946B40"/>
    <w:rsid w:val="009504AB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4B"/>
    <w:rsid w:val="009672F4"/>
    <w:rsid w:val="00970606"/>
    <w:rsid w:val="0097246A"/>
    <w:rsid w:val="00972C7F"/>
    <w:rsid w:val="00972E99"/>
    <w:rsid w:val="00976E46"/>
    <w:rsid w:val="00977F80"/>
    <w:rsid w:val="00980892"/>
    <w:rsid w:val="00982503"/>
    <w:rsid w:val="00983175"/>
    <w:rsid w:val="009832A0"/>
    <w:rsid w:val="00983CEE"/>
    <w:rsid w:val="00984842"/>
    <w:rsid w:val="009867CE"/>
    <w:rsid w:val="009873A7"/>
    <w:rsid w:val="009954E8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6F16"/>
    <w:rsid w:val="009B0860"/>
    <w:rsid w:val="009B0A66"/>
    <w:rsid w:val="009B257B"/>
    <w:rsid w:val="009B329D"/>
    <w:rsid w:val="009B3A2F"/>
    <w:rsid w:val="009B4C6C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3C0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333C"/>
    <w:rsid w:val="009E417E"/>
    <w:rsid w:val="009E525B"/>
    <w:rsid w:val="009E5A2B"/>
    <w:rsid w:val="009E5CA3"/>
    <w:rsid w:val="009E6290"/>
    <w:rsid w:val="009E6E2F"/>
    <w:rsid w:val="009E6E57"/>
    <w:rsid w:val="009E764A"/>
    <w:rsid w:val="009E77FD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2C99"/>
    <w:rsid w:val="00A17AB1"/>
    <w:rsid w:val="00A24485"/>
    <w:rsid w:val="00A26B13"/>
    <w:rsid w:val="00A30C35"/>
    <w:rsid w:val="00A30FDE"/>
    <w:rsid w:val="00A31B41"/>
    <w:rsid w:val="00A33B47"/>
    <w:rsid w:val="00A35790"/>
    <w:rsid w:val="00A35D1E"/>
    <w:rsid w:val="00A362D1"/>
    <w:rsid w:val="00A36B00"/>
    <w:rsid w:val="00A40B7B"/>
    <w:rsid w:val="00A4350E"/>
    <w:rsid w:val="00A44932"/>
    <w:rsid w:val="00A45544"/>
    <w:rsid w:val="00A45656"/>
    <w:rsid w:val="00A458C9"/>
    <w:rsid w:val="00A45A89"/>
    <w:rsid w:val="00A46560"/>
    <w:rsid w:val="00A47F12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7480"/>
    <w:rsid w:val="00A621A3"/>
    <w:rsid w:val="00A62427"/>
    <w:rsid w:val="00A6336E"/>
    <w:rsid w:val="00A64539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24F5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3772"/>
    <w:rsid w:val="00AA3CC3"/>
    <w:rsid w:val="00AA4E34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4C09"/>
    <w:rsid w:val="00AC5CCC"/>
    <w:rsid w:val="00AC60FE"/>
    <w:rsid w:val="00AC67AB"/>
    <w:rsid w:val="00AC68CB"/>
    <w:rsid w:val="00AC6B2A"/>
    <w:rsid w:val="00AC77AD"/>
    <w:rsid w:val="00AC789A"/>
    <w:rsid w:val="00AD0281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715D"/>
    <w:rsid w:val="00AF7791"/>
    <w:rsid w:val="00AF7958"/>
    <w:rsid w:val="00B0074E"/>
    <w:rsid w:val="00B007EA"/>
    <w:rsid w:val="00B01F93"/>
    <w:rsid w:val="00B021CD"/>
    <w:rsid w:val="00B024F4"/>
    <w:rsid w:val="00B038CD"/>
    <w:rsid w:val="00B05D99"/>
    <w:rsid w:val="00B06EAA"/>
    <w:rsid w:val="00B1016E"/>
    <w:rsid w:val="00B101E4"/>
    <w:rsid w:val="00B107B4"/>
    <w:rsid w:val="00B11152"/>
    <w:rsid w:val="00B1180E"/>
    <w:rsid w:val="00B12D1A"/>
    <w:rsid w:val="00B133EF"/>
    <w:rsid w:val="00B1400B"/>
    <w:rsid w:val="00B14762"/>
    <w:rsid w:val="00B148DD"/>
    <w:rsid w:val="00B15B2A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65FC"/>
    <w:rsid w:val="00B42A40"/>
    <w:rsid w:val="00B44497"/>
    <w:rsid w:val="00B44F1E"/>
    <w:rsid w:val="00B46F4A"/>
    <w:rsid w:val="00B523DC"/>
    <w:rsid w:val="00B525AE"/>
    <w:rsid w:val="00B530C0"/>
    <w:rsid w:val="00B5381C"/>
    <w:rsid w:val="00B53FD9"/>
    <w:rsid w:val="00B567EC"/>
    <w:rsid w:val="00B567F6"/>
    <w:rsid w:val="00B56DF3"/>
    <w:rsid w:val="00B57A5C"/>
    <w:rsid w:val="00B602BD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C39"/>
    <w:rsid w:val="00B753E7"/>
    <w:rsid w:val="00B77461"/>
    <w:rsid w:val="00B77E10"/>
    <w:rsid w:val="00B8374F"/>
    <w:rsid w:val="00B84FF7"/>
    <w:rsid w:val="00B85589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500A"/>
    <w:rsid w:val="00BA5266"/>
    <w:rsid w:val="00BA5DA4"/>
    <w:rsid w:val="00BA6A2D"/>
    <w:rsid w:val="00BB05FA"/>
    <w:rsid w:val="00BB376D"/>
    <w:rsid w:val="00BB42DC"/>
    <w:rsid w:val="00BB5A93"/>
    <w:rsid w:val="00BB5B10"/>
    <w:rsid w:val="00BB6221"/>
    <w:rsid w:val="00BB6569"/>
    <w:rsid w:val="00BB6ED1"/>
    <w:rsid w:val="00BC0C0A"/>
    <w:rsid w:val="00BC12B1"/>
    <w:rsid w:val="00BC1DFE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5AE0"/>
    <w:rsid w:val="00BD74C0"/>
    <w:rsid w:val="00BE1FC2"/>
    <w:rsid w:val="00BE399E"/>
    <w:rsid w:val="00BE4F89"/>
    <w:rsid w:val="00BE6F9C"/>
    <w:rsid w:val="00BE7D35"/>
    <w:rsid w:val="00BE7F96"/>
    <w:rsid w:val="00BF0534"/>
    <w:rsid w:val="00BF1775"/>
    <w:rsid w:val="00BF201D"/>
    <w:rsid w:val="00BF2087"/>
    <w:rsid w:val="00BF3288"/>
    <w:rsid w:val="00BF3C34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3B64"/>
    <w:rsid w:val="00C441A7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230"/>
    <w:rsid w:val="00C56757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074E"/>
    <w:rsid w:val="00C71B1B"/>
    <w:rsid w:val="00C73D5E"/>
    <w:rsid w:val="00C75FBB"/>
    <w:rsid w:val="00C76658"/>
    <w:rsid w:val="00C80F90"/>
    <w:rsid w:val="00C81C3A"/>
    <w:rsid w:val="00C82862"/>
    <w:rsid w:val="00C84E13"/>
    <w:rsid w:val="00C84E4D"/>
    <w:rsid w:val="00C85D82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4A51"/>
    <w:rsid w:val="00CA4AE4"/>
    <w:rsid w:val="00CA7593"/>
    <w:rsid w:val="00CA7DDE"/>
    <w:rsid w:val="00CB0140"/>
    <w:rsid w:val="00CB0F7A"/>
    <w:rsid w:val="00CB1CEC"/>
    <w:rsid w:val="00CB1FFE"/>
    <w:rsid w:val="00CB2885"/>
    <w:rsid w:val="00CB3470"/>
    <w:rsid w:val="00CB3FBD"/>
    <w:rsid w:val="00CB5F46"/>
    <w:rsid w:val="00CB626D"/>
    <w:rsid w:val="00CB6CDE"/>
    <w:rsid w:val="00CB6F11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D007C6"/>
    <w:rsid w:val="00D015BA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606E"/>
    <w:rsid w:val="00D16473"/>
    <w:rsid w:val="00D17E31"/>
    <w:rsid w:val="00D209EE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47430"/>
    <w:rsid w:val="00D50F79"/>
    <w:rsid w:val="00D514BE"/>
    <w:rsid w:val="00D51903"/>
    <w:rsid w:val="00D51CC5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2D75"/>
    <w:rsid w:val="00D93448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2012"/>
    <w:rsid w:val="00DB216A"/>
    <w:rsid w:val="00DB2D99"/>
    <w:rsid w:val="00DB4B44"/>
    <w:rsid w:val="00DB6526"/>
    <w:rsid w:val="00DB73AB"/>
    <w:rsid w:val="00DB7B6B"/>
    <w:rsid w:val="00DB7F25"/>
    <w:rsid w:val="00DC0A29"/>
    <w:rsid w:val="00DC0B07"/>
    <w:rsid w:val="00DC0FB4"/>
    <w:rsid w:val="00DC28E6"/>
    <w:rsid w:val="00DC3BA6"/>
    <w:rsid w:val="00DC557C"/>
    <w:rsid w:val="00DC7419"/>
    <w:rsid w:val="00DC79E8"/>
    <w:rsid w:val="00DD00B1"/>
    <w:rsid w:val="00DD02B6"/>
    <w:rsid w:val="00DD0AAC"/>
    <w:rsid w:val="00DD1375"/>
    <w:rsid w:val="00DD3003"/>
    <w:rsid w:val="00DD4653"/>
    <w:rsid w:val="00DD55F0"/>
    <w:rsid w:val="00DD5DCB"/>
    <w:rsid w:val="00DD5F69"/>
    <w:rsid w:val="00DD6665"/>
    <w:rsid w:val="00DD69E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458"/>
    <w:rsid w:val="00E149CF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815"/>
    <w:rsid w:val="00E24904"/>
    <w:rsid w:val="00E24C6A"/>
    <w:rsid w:val="00E25811"/>
    <w:rsid w:val="00E2676B"/>
    <w:rsid w:val="00E26B90"/>
    <w:rsid w:val="00E300DD"/>
    <w:rsid w:val="00E30DA0"/>
    <w:rsid w:val="00E30F4E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725"/>
    <w:rsid w:val="00E41B38"/>
    <w:rsid w:val="00E43684"/>
    <w:rsid w:val="00E44604"/>
    <w:rsid w:val="00E448D3"/>
    <w:rsid w:val="00E44D0B"/>
    <w:rsid w:val="00E4612E"/>
    <w:rsid w:val="00E465C4"/>
    <w:rsid w:val="00E50DD2"/>
    <w:rsid w:val="00E539B6"/>
    <w:rsid w:val="00E557C3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21A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F90"/>
    <w:rsid w:val="00EA1019"/>
    <w:rsid w:val="00EA2009"/>
    <w:rsid w:val="00EA2760"/>
    <w:rsid w:val="00EA3B29"/>
    <w:rsid w:val="00EA4EAA"/>
    <w:rsid w:val="00EA7325"/>
    <w:rsid w:val="00EB0C7B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5A4D"/>
    <w:rsid w:val="00EC6D4F"/>
    <w:rsid w:val="00ED01FB"/>
    <w:rsid w:val="00ED0406"/>
    <w:rsid w:val="00ED0840"/>
    <w:rsid w:val="00ED0DEA"/>
    <w:rsid w:val="00ED10A0"/>
    <w:rsid w:val="00ED2B43"/>
    <w:rsid w:val="00ED39FD"/>
    <w:rsid w:val="00ED3DEA"/>
    <w:rsid w:val="00ED4E54"/>
    <w:rsid w:val="00ED556E"/>
    <w:rsid w:val="00ED73C4"/>
    <w:rsid w:val="00EE0049"/>
    <w:rsid w:val="00EE0E2F"/>
    <w:rsid w:val="00EE1222"/>
    <w:rsid w:val="00EE1AEE"/>
    <w:rsid w:val="00EE23DA"/>
    <w:rsid w:val="00EE74E5"/>
    <w:rsid w:val="00EE771E"/>
    <w:rsid w:val="00EE7A08"/>
    <w:rsid w:val="00EF06B6"/>
    <w:rsid w:val="00EF2092"/>
    <w:rsid w:val="00EF2908"/>
    <w:rsid w:val="00EF4692"/>
    <w:rsid w:val="00EF4845"/>
    <w:rsid w:val="00EF742E"/>
    <w:rsid w:val="00EF7F04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4DE3"/>
    <w:rsid w:val="00F1587A"/>
    <w:rsid w:val="00F1791F"/>
    <w:rsid w:val="00F20979"/>
    <w:rsid w:val="00F20B48"/>
    <w:rsid w:val="00F21096"/>
    <w:rsid w:val="00F21C4F"/>
    <w:rsid w:val="00F2203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57A"/>
    <w:rsid w:val="00F329D7"/>
    <w:rsid w:val="00F33B8F"/>
    <w:rsid w:val="00F3475F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47DD6"/>
    <w:rsid w:val="00F50267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364F"/>
    <w:rsid w:val="00FB4E41"/>
    <w:rsid w:val="00FB564A"/>
    <w:rsid w:val="00FB62F0"/>
    <w:rsid w:val="00FB6CC6"/>
    <w:rsid w:val="00FB6E20"/>
    <w:rsid w:val="00FB7B2D"/>
    <w:rsid w:val="00FC1794"/>
    <w:rsid w:val="00FC1EF5"/>
    <w:rsid w:val="00FC2A08"/>
    <w:rsid w:val="00FC2E0F"/>
    <w:rsid w:val="00FC3261"/>
    <w:rsid w:val="00FC3F1E"/>
    <w:rsid w:val="00FC5400"/>
    <w:rsid w:val="00FC5B34"/>
    <w:rsid w:val="00FC65D9"/>
    <w:rsid w:val="00FC6F07"/>
    <w:rsid w:val="00FD0697"/>
    <w:rsid w:val="00FD14D5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404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411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2C411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tlassian.com/cloud/trello/guides/rest-api/api-introduction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atlassian.com/platform/marketplace/atlassian-developer-term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trello.com/power-ups/admin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8</TotalTime>
  <Pages>4</Pages>
  <Words>206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Automated Testing</vt:lpstr>
      <vt:lpstr>Exercise: Git Branching and Pull Requests</vt:lpstr>
    </vt:vector>
  </TitlesOfParts>
  <Company>SoftUni</Company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utomated Test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725</cp:revision>
  <cp:lastPrinted>2023-07-18T06:48:00Z</cp:lastPrinted>
  <dcterms:created xsi:type="dcterms:W3CDTF">2023-07-02T23:44:00Z</dcterms:created>
  <dcterms:modified xsi:type="dcterms:W3CDTF">2024-09-26T05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